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2A6029" w:rsidRDefault="00EB26F0">
      <w:pPr>
        <w:pStyle w:val="Title"/>
        <w:jc w:val="center"/>
      </w:pPr>
      <w:r>
        <w:t>CSC 2500: Unix Programming Lab</w:t>
      </w:r>
    </w:p>
    <w:p w14:paraId="00000002" w14:textId="25ACAFA5" w:rsidR="002A6029" w:rsidRDefault="00EB26F0">
      <w:pPr>
        <w:pStyle w:val="Subtitle"/>
        <w:spacing w:after="0"/>
        <w:jc w:val="center"/>
      </w:pPr>
      <w:bookmarkStart w:id="0" w:name="_heading=h.rkokdra2aglz" w:colFirst="0" w:colLast="0"/>
      <w:bookmarkEnd w:id="0"/>
      <w:r>
        <w:t xml:space="preserve">Lab </w:t>
      </w:r>
      <w:r w:rsidR="000A6C9E">
        <w:t>0</w:t>
      </w:r>
      <w:r w:rsidR="00B003F2">
        <w:t>4</w:t>
      </w:r>
      <w:bookmarkStart w:id="1" w:name="_GoBack"/>
      <w:bookmarkEnd w:id="1"/>
      <w:r>
        <w:t xml:space="preserve"> </w:t>
      </w:r>
      <w:r w:rsidR="005B5889">
        <w:t>–</w:t>
      </w:r>
      <w:r>
        <w:t xml:space="preserve"> </w:t>
      </w:r>
      <w:r w:rsidR="000A6C9E">
        <w:t>Writing Shell Scripts</w:t>
      </w:r>
    </w:p>
    <w:p w14:paraId="00000003" w14:textId="6D13B749" w:rsidR="002A6029" w:rsidRDefault="005B5889">
      <w:pPr>
        <w:pStyle w:val="Heading1"/>
      </w:pPr>
      <w:r>
        <w:t xml:space="preserve">General </w:t>
      </w:r>
      <w:r w:rsidR="00EB26F0">
        <w:t>Instructions</w:t>
      </w:r>
    </w:p>
    <w:p w14:paraId="00000004" w14:textId="09035E81" w:rsidR="002A6029" w:rsidRDefault="00EB26F0">
      <w:r>
        <w:t>Using your book and previous lecture material, fill out this assignment sheet.</w:t>
      </w:r>
      <w:r w:rsidR="005B5889">
        <w:t xml:space="preserve"> </w:t>
      </w:r>
      <w:r w:rsidR="005B5889" w:rsidRPr="005B5889">
        <w:rPr>
          <w:b/>
          <w:bCs/>
        </w:rPr>
        <w:t xml:space="preserve">Use </w:t>
      </w:r>
      <w:r w:rsidR="005B5889" w:rsidRPr="005B5889">
        <w:rPr>
          <w:b/>
          <w:bCs/>
          <w:color w:val="FF0000"/>
        </w:rPr>
        <w:t xml:space="preserve">red </w:t>
      </w:r>
      <w:r w:rsidR="005B5889" w:rsidRPr="005B5889">
        <w:rPr>
          <w:b/>
          <w:bCs/>
        </w:rPr>
        <w:t>text to signify your answers.</w:t>
      </w:r>
      <w:r>
        <w:t xml:space="preserve"> This assignment corresponds with chapters </w:t>
      </w:r>
      <w:r w:rsidR="000A6C9E">
        <w:t>8-9</w:t>
      </w:r>
      <w:r>
        <w:t xml:space="preserve"> of your textbook. You should utilize online resources to answer these questions as well. </w:t>
      </w:r>
    </w:p>
    <w:p w14:paraId="5BE9961E" w14:textId="4336108B" w:rsidR="005B5889" w:rsidRDefault="005B5889" w:rsidP="005B5889">
      <w:pPr>
        <w:pStyle w:val="Heading1"/>
      </w:pPr>
      <w:r>
        <w:t>Submission Instructions</w:t>
      </w:r>
    </w:p>
    <w:p w14:paraId="7432381F" w14:textId="34E65988" w:rsidR="005618DC" w:rsidRDefault="005618DC" w:rsidP="005618DC">
      <w:r>
        <w:t xml:space="preserve">To submit, </w:t>
      </w:r>
      <w:r w:rsidRPr="005B5889">
        <w:rPr>
          <w:b/>
          <w:bCs/>
        </w:rPr>
        <w:t>change the name in the header</w:t>
      </w:r>
      <w:r>
        <w:t xml:space="preserve"> and save this document as a PDF.</w:t>
      </w:r>
      <w:r w:rsidR="00F9345F">
        <w:t xml:space="preserve">  Attach your PDF document</w:t>
      </w:r>
      <w:r w:rsidR="00711D5D">
        <w:t xml:space="preserve"> and the 2 shell scripts</w:t>
      </w:r>
      <w:r w:rsidR="00F9345F">
        <w:t xml:space="preserve"> to the iLearn dropbox.</w:t>
      </w:r>
    </w:p>
    <w:p w14:paraId="00000005" w14:textId="1B10E4B6" w:rsidR="002A6029" w:rsidRDefault="00EB26F0">
      <w:pPr>
        <w:pStyle w:val="Heading1"/>
      </w:pPr>
      <w:r>
        <w:t>Lab Questions</w:t>
      </w:r>
    </w:p>
    <w:p w14:paraId="48D371B0" w14:textId="00B7DD05" w:rsidR="000A6C9E" w:rsidRDefault="000A6C9E" w:rsidP="000A6C9E">
      <w:pPr>
        <w:pStyle w:val="ListParagraph"/>
        <w:numPr>
          <w:ilvl w:val="0"/>
          <w:numId w:val="2"/>
        </w:numPr>
      </w:pPr>
      <w:r>
        <w:t xml:space="preserve">Write a shell script called cptobak that copies the file named by its first argument to a file with the same name with the filename extension of .bak. Thus, if you call the script with the argument first (and a file named first exists in the working directory), after the script runs you would have two files: first and first.bak. </w:t>
      </w:r>
    </w:p>
    <w:p w14:paraId="72BD4B1F" w14:textId="77777777" w:rsidR="000A6C9E" w:rsidRDefault="000A6C9E" w:rsidP="000A6C9E"/>
    <w:p w14:paraId="0E2FF49C" w14:textId="747FFAC7" w:rsidR="000A6C9E" w:rsidRDefault="000A6C9E" w:rsidP="001B698B">
      <w:pPr>
        <w:pStyle w:val="ListParagraph"/>
        <w:numPr>
          <w:ilvl w:val="0"/>
          <w:numId w:val="2"/>
        </w:numPr>
      </w:pPr>
      <w:r>
        <w:t>Answer/Do the following:</w:t>
      </w:r>
    </w:p>
    <w:p w14:paraId="62F7D5ED" w14:textId="7A36351E" w:rsidR="000A6C9E" w:rsidRDefault="000A6C9E" w:rsidP="000A6C9E">
      <w:pPr>
        <w:pStyle w:val="ListParagraph"/>
        <w:numPr>
          <w:ilvl w:val="1"/>
          <w:numId w:val="2"/>
        </w:numPr>
      </w:pPr>
      <w:r>
        <w:t>The PATH (Sobell, page 318) keyword variable specifies the directories in the order bash should search them when it searches for a script or program you run from the command line. What is the value of your PATH variable?</w:t>
      </w:r>
    </w:p>
    <w:p w14:paraId="44926A64" w14:textId="77777777" w:rsidR="000A6C9E" w:rsidRDefault="000A6C9E" w:rsidP="000A6C9E"/>
    <w:p w14:paraId="40084C7B" w14:textId="3593F669" w:rsidR="000A6C9E" w:rsidRDefault="000A6C9E" w:rsidP="000A6C9E">
      <w:pPr>
        <w:pStyle w:val="ListParagraph"/>
        <w:numPr>
          <w:ilvl w:val="1"/>
          <w:numId w:val="2"/>
        </w:numPr>
      </w:pPr>
      <w:r>
        <w:t>Append the absolute pathname of the bin directory that is a subdirectory of your home   directory to the PATH variable. What does this change allow you to do more easily?</w:t>
      </w:r>
    </w:p>
    <w:p w14:paraId="196ACF78" w14:textId="77777777" w:rsidR="000A6C9E" w:rsidRDefault="000A6C9E" w:rsidP="000A6C9E"/>
    <w:p w14:paraId="7FBE6368" w14:textId="563A4653" w:rsidR="000A6C9E" w:rsidRDefault="000A6C9E" w:rsidP="000A6C9E">
      <w:pPr>
        <w:pStyle w:val="ListParagraph"/>
        <w:numPr>
          <w:ilvl w:val="0"/>
          <w:numId w:val="2"/>
        </w:numPr>
      </w:pPr>
      <w:r>
        <w:t>The date (Sobell, page 62) utility displays the date and time. Write and execute a shell script called mine that displays the date and time, the name of your home directory, and the value of your PATH variable.</w:t>
      </w:r>
    </w:p>
    <w:p w14:paraId="68C74E00" w14:textId="77777777" w:rsidR="000A6C9E" w:rsidRDefault="000A6C9E" w:rsidP="000A6C9E"/>
    <w:p w14:paraId="229AE579" w14:textId="08DC9980" w:rsidR="000A6C9E" w:rsidRDefault="000A6C9E" w:rsidP="000A6C9E">
      <w:pPr>
        <w:pStyle w:val="ListParagraph"/>
        <w:numPr>
          <w:ilvl w:val="0"/>
          <w:numId w:val="2"/>
        </w:numPr>
      </w:pPr>
      <w:r>
        <w:t>Answer/Do the following:</w:t>
      </w:r>
    </w:p>
    <w:p w14:paraId="410856E0" w14:textId="08393E91" w:rsidR="000A6C9E" w:rsidRDefault="000A6C9E" w:rsidP="000A6C9E">
      <w:pPr>
        <w:pStyle w:val="ListParagraph"/>
        <w:numPr>
          <w:ilvl w:val="1"/>
          <w:numId w:val="2"/>
        </w:numPr>
      </w:pPr>
      <w:r>
        <w:t>Create an alias that translates the command ls into ls –l.</w:t>
      </w:r>
    </w:p>
    <w:p w14:paraId="77F9B965" w14:textId="77777777" w:rsidR="000A6C9E" w:rsidRDefault="000A6C9E" w:rsidP="000A6C9E"/>
    <w:p w14:paraId="424A58B8" w14:textId="1DDBDCE5" w:rsidR="000A6C9E" w:rsidRDefault="000A6C9E" w:rsidP="000A6C9E">
      <w:pPr>
        <w:pStyle w:val="ListParagraph"/>
        <w:numPr>
          <w:ilvl w:val="1"/>
          <w:numId w:val="2"/>
        </w:numPr>
      </w:pPr>
      <w:r>
        <w:t>Give an ls command that does not use the alias.</w:t>
      </w:r>
    </w:p>
    <w:p w14:paraId="393A5C97" w14:textId="77777777" w:rsidR="000A6C9E" w:rsidRDefault="000A6C9E" w:rsidP="000A6C9E"/>
    <w:p w14:paraId="0EFEED37" w14:textId="0543B522" w:rsidR="000A6C9E" w:rsidRDefault="000A6C9E" w:rsidP="000A6C9E">
      <w:pPr>
        <w:pStyle w:val="ListParagraph"/>
        <w:numPr>
          <w:ilvl w:val="1"/>
          <w:numId w:val="2"/>
        </w:numPr>
      </w:pPr>
      <w:r>
        <w:t>Remove the alias.</w:t>
      </w:r>
    </w:p>
    <w:p w14:paraId="64DF2115" w14:textId="209AE982" w:rsidR="000A6C9E" w:rsidRDefault="000A6C9E" w:rsidP="000A6C9E">
      <w:pPr>
        <w:ind w:firstLine="240"/>
      </w:pPr>
    </w:p>
    <w:p w14:paraId="28C1784A" w14:textId="4E70F531" w:rsidR="005B5889" w:rsidRPr="005B5889" w:rsidRDefault="000A6C9E" w:rsidP="005B5889">
      <w:pPr>
        <w:pStyle w:val="ListParagraph"/>
        <w:numPr>
          <w:ilvl w:val="0"/>
          <w:numId w:val="2"/>
        </w:numPr>
      </w:pPr>
      <w:r>
        <w:t>Where would you define an alias so that it is available each time you log in?</w:t>
      </w:r>
    </w:p>
    <w:sectPr w:rsidR="005B5889" w:rsidRPr="005B5889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0352A" w14:textId="77777777" w:rsidR="005407E8" w:rsidRDefault="005407E8">
      <w:pPr>
        <w:spacing w:line="240" w:lineRule="auto"/>
      </w:pPr>
      <w:r>
        <w:separator/>
      </w:r>
    </w:p>
  </w:endnote>
  <w:endnote w:type="continuationSeparator" w:id="0">
    <w:p w14:paraId="2C7EAE38" w14:textId="77777777" w:rsidR="005407E8" w:rsidRDefault="005407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1A4FB" w14:textId="77777777" w:rsidR="005407E8" w:rsidRDefault="005407E8">
      <w:pPr>
        <w:spacing w:line="240" w:lineRule="auto"/>
      </w:pPr>
      <w:r>
        <w:separator/>
      </w:r>
    </w:p>
  </w:footnote>
  <w:footnote w:type="continuationSeparator" w:id="0">
    <w:p w14:paraId="35A99D10" w14:textId="77777777" w:rsidR="005407E8" w:rsidRDefault="005407E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0" w14:textId="77777777" w:rsidR="002A6029" w:rsidRDefault="00EB26F0">
    <w:r>
      <w:t>&lt;Name Here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3A7804"/>
    <w:multiLevelType w:val="hybridMultilevel"/>
    <w:tmpl w:val="16787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750CBE"/>
    <w:multiLevelType w:val="multilevel"/>
    <w:tmpl w:val="002039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UzN7Q0NDG1NDZV0lEKTi0uzszPAykwqgUAHxBNQywAAAA="/>
  </w:docVars>
  <w:rsids>
    <w:rsidRoot w:val="002A6029"/>
    <w:rsid w:val="000A6C9E"/>
    <w:rsid w:val="0020685E"/>
    <w:rsid w:val="002A6029"/>
    <w:rsid w:val="00320AF8"/>
    <w:rsid w:val="005407E8"/>
    <w:rsid w:val="005618DC"/>
    <w:rsid w:val="005B5889"/>
    <w:rsid w:val="00711D5D"/>
    <w:rsid w:val="00742E9F"/>
    <w:rsid w:val="00986677"/>
    <w:rsid w:val="00B003F2"/>
    <w:rsid w:val="00E045F8"/>
    <w:rsid w:val="00EB26F0"/>
    <w:rsid w:val="00F9345F"/>
    <w:rsid w:val="00FF4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A32AA"/>
  <w15:docId w15:val="{DE23E128-ADDF-4369-981D-2CCED1ADF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15D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7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y2nxMQE5A4lKGV3IfWiNbUDX/Q==">AMUW2mX00i07PQvbVxJ4UGqV+jmoOU3/lCCY9yS0HXDxCQ3WhfCfFy24kBDN6aTWrpAlzQQC/lNNNLl9NVgNZ+VnHscV2G7c4y0IgITY0NiywBnrIAY78A6c6rXeAVvcRjxAzDcw8FtYRJI5E6Xyn+Xz3yozIBqf1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 Kaczka</dc:creator>
  <cp:lastModifiedBy>Md Golam Moula Mehedi Hasan</cp:lastModifiedBy>
  <cp:revision>6</cp:revision>
  <dcterms:created xsi:type="dcterms:W3CDTF">2019-09-29T21:26:00Z</dcterms:created>
  <dcterms:modified xsi:type="dcterms:W3CDTF">2020-02-14T21:28:00Z</dcterms:modified>
</cp:coreProperties>
</file>